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eaa2cd71a22ef41767480257fbd14d45d89334d"/>
    <w:p>
      <w:pPr>
        <w:pStyle w:val="Heading1"/>
      </w:pPr>
      <w:r>
        <w:t xml:space="preserve">COVER LETTER FOR ELECTRONICS ENGINEER POSITION IN CANADA VICTORIA</w:t>
      </w:r>
    </w:p>
    <w:p>
      <w:pPr>
        <w:pStyle w:val="FirstParagraph"/>
      </w:pPr>
      <w:r>
        <w:t xml:space="preserve">Dear Hiring Manager,</w:t>
      </w:r>
    </w:p>
    <w:p>
      <w:pPr>
        <w:pStyle w:val="BodyText"/>
      </w:pPr>
      <w:r>
        <w:t xml:space="preserve">I am writing to express my strong interest in the Electronics Engineer position at your esteemed organization in Canada Vancouver. As a highly motivated and skilled electronics engineer with a deep passion for innovation, I am eager to contribute my technical expertise and problem-solving abilities to a dynamic team in one of North America’s most vibrant tech hubs.</w:t>
      </w:r>
    </w:p>
    <w:p>
      <w:pPr>
        <w:pStyle w:val="BodyText"/>
      </w:pPr>
      <w:r>
        <w:t xml:space="preserve">With over [X years] of experience in the field of electronics engineering, I have developed a robust foundation in circuit design, embedded systems, and hardware development. My career has been dedicated to advancing technological solutions that address real-world challenges, and I am particularly drawn to the opportunity of working in Canada Vancouver—a region renowned for its cutting-edge technology sector and collaborative innovation ecosystem.</w:t>
      </w:r>
    </w:p>
    <w:p>
      <w:pPr>
        <w:pStyle w:val="BodyText"/>
      </w:pPr>
      <w:r>
        <w:t xml:space="preserve">My academic background includes a [Bachelor’s/Master’s] degree in Electrical Engineering from [University Name], where I graduated with honors. This was followed by hands-on experience at [Previous Company or Organization], where I specialized in designing and testing electronic systems for industrial automation, consumer electronics, and IoT devices. These experiences have honed my ability to translate complex technical concepts into practical applications, while also ensuring compliance with industry standards such as ISO 9001 and IEEE.</w:t>
      </w:r>
    </w:p>
    <w:p>
      <w:pPr>
        <w:pStyle w:val="BodyText"/>
      </w:pPr>
      <w:r>
        <w:t xml:space="preserve">One of my key strengths is my proficiency in both analog and digital circuit design. I have successfully led projects involving PCB layout, microcontroller programming (e.g., Arduino, Raspberry Pi), and signal processing. For instance, at [Previous Company], I designed a low-power sensor network that improved energy efficiency by 30% while maintaining high data accuracy. This project required close collaboration with cross-functional teams, including software engineers and mechanical designers—a testament to my ability to work effectively in multidisciplinary environments.</w:t>
      </w:r>
    </w:p>
    <w:p>
      <w:pPr>
        <w:pStyle w:val="BodyText"/>
      </w:pPr>
      <w:r>
        <w:t xml:space="preserve">Canada Vancouver’s reputation as a center for technology and innovation aligns perfectly with my professional aspirations. I have followed the growth of companies like [Local Tech Companies, if applicable] and am inspired by the region’s commitment to sustainability and technological advancement. The opportunity to contribute to projects that leverage electronics engineering for environmental monitoring, smart infrastructure, or healthcare technologies excites me greatly. I believe my technical acumen and creative approach would enable me to make meaningful contributions to your organization’s goals.</w:t>
      </w:r>
    </w:p>
    <w:p>
      <w:pPr>
        <w:pStyle w:val="BodyText"/>
      </w:pPr>
      <w:r>
        <w:t xml:space="preserve">Another aspect of my background that I am proud of is my dedication to continuous learning. I have pursued certifications in [Relevant Certifications, e.g., "Embedded Systems Programming" or "Power Electronics Design"] through platforms like Coursera and LinkedIn Learning. Additionally, I actively participate in industry forums and conferences, such as the [Local or International Conference Name], to stay updated on emerging trends in electronics engineering. This commitment to professional growth ensures that I remain at the forefront of technological advancements.</w:t>
      </w:r>
    </w:p>
    <w:p>
      <w:pPr>
        <w:pStyle w:val="BodyText"/>
      </w:pPr>
      <w:r>
        <w:t xml:space="preserve">What sets me apart as an Electronics Engineer is my ability to balance technical precision with a customer-centric mindset. I understand that every project requires not only a deep understanding of hardware and software interactions but also an awareness of end-user needs. For example, during a recent project, I optimized the user interface of an industrial control system by integrating feedback from field technicians, resulting in increased operational efficiency and user satisfaction.</w:t>
      </w:r>
    </w:p>
    <w:p>
      <w:pPr>
        <w:pStyle w:val="BodyText"/>
      </w:pPr>
      <w:r>
        <w:t xml:space="preserve">In Canada Vancouver, where the tech industry thrives on diversity and collaboration, I am confident that my skills and enthusiasm will align seamlessly with your team’s objectives. I am particularly impressed by your organization’s focus on [Mention Specific Company Value or Project, if known], and I would be thrilled to contribute to such impactful work. My goal is to leverage my expertise in electronics engineering to drive innovation while fostering a culture of excellence and teamwork.</w:t>
      </w:r>
    </w:p>
    <w:p>
      <w:pPr>
        <w:pStyle w:val="BodyText"/>
      </w:pPr>
      <w:r>
        <w:t xml:space="preserve">Thank you for considering my application. I would welcome the opportunity to discuss how my background, skills, and passion for electronics engineering align with the needs of your team. I am available at [Your Phone Number] or [Your Email Address] for an interview at your convenience. I look forward to the possibility of contributing to your organization’s continued success in Canada Vancouv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Canada Vancouver</dc:title>
  <dc:creator/>
  <dc:language>en</dc:language>
  <cp:keywords/>
  <dcterms:created xsi:type="dcterms:W3CDTF">2026-04-29T19:07:23Z</dcterms:created>
  <dcterms:modified xsi:type="dcterms:W3CDTF">2026-04-29T19:07:23Z</dcterms:modified>
</cp:coreProperties>
</file>

<file path=docProps/custom.xml><?xml version="1.0" encoding="utf-8"?>
<Properties xmlns="http://schemas.openxmlformats.org/officeDocument/2006/custom-properties" xmlns:vt="http://schemas.openxmlformats.org/officeDocument/2006/docPropsVTypes"/>
</file>